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6B0F21" w14:textId="139C4532" w:rsidR="00030F48" w:rsidRPr="00174A6E" w:rsidRDefault="003C54ED" w:rsidP="00030F48">
      <w:pPr>
        <w:pStyle w:val="MDPI43tablefooter"/>
        <w:spacing w:line="48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Malgun Gothic" w:eastAsia="Malgun Gothic" w:hAnsi="Malgun Gothic" w:cs="Malgun Gothic"/>
          <w:sz w:val="24"/>
          <w:szCs w:val="24"/>
          <w:lang w:eastAsia="ko-KR"/>
        </w:rPr>
        <w:t>S</w:t>
      </w:r>
      <w:r w:rsidR="00030F48">
        <w:rPr>
          <w:rFonts w:ascii="Times New Roman" w:hAnsi="Times New Roman" w:cs="Times New Roman"/>
          <w:sz w:val="24"/>
          <w:szCs w:val="24"/>
          <w:lang w:eastAsia="ko-KR"/>
        </w:rPr>
        <w:t xml:space="preserve">upplemental Digital Content </w:t>
      </w:r>
      <w:r w:rsidR="001224B6">
        <w:rPr>
          <w:rFonts w:ascii="Times New Roman" w:hAnsi="Times New Roman" w:cs="Times New Roman"/>
          <w:sz w:val="24"/>
          <w:szCs w:val="24"/>
          <w:lang w:eastAsia="ko-KR"/>
        </w:rPr>
        <w:t>6</w:t>
      </w:r>
      <w:r w:rsidR="00030F48">
        <w:rPr>
          <w:rFonts w:ascii="Times New Roman" w:hAnsi="Times New Roman" w:cs="Times New Roman"/>
          <w:sz w:val="24"/>
          <w:szCs w:val="24"/>
          <w:lang w:eastAsia="ko-KR"/>
        </w:rPr>
        <w:t xml:space="preserve">. </w:t>
      </w:r>
      <w:r w:rsidR="00030F48" w:rsidRPr="00174A6E">
        <w:rPr>
          <w:rFonts w:ascii="Times New Roman" w:eastAsia="Malgun Gothic" w:hAnsi="Times New Roman" w:cs="Times New Roman"/>
          <w:sz w:val="24"/>
          <w:szCs w:val="24"/>
        </w:rPr>
        <w:t>Comparison of basic characteristics of the patient group included in the study and the patient group not included</w:t>
      </w:r>
      <w:r w:rsidR="0070162C">
        <w:rPr>
          <w:rFonts w:ascii="Times New Roman" w:eastAsia="Malgun Gothic" w:hAnsi="Times New Roman" w:cs="Times New Roman"/>
          <w:sz w:val="24"/>
          <w:szCs w:val="24"/>
        </w:rPr>
        <w:t>.</w:t>
      </w:r>
    </w:p>
    <w:tbl>
      <w:tblPr>
        <w:tblW w:w="5000" w:type="pct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4409"/>
        <w:gridCol w:w="1637"/>
        <w:gridCol w:w="1821"/>
        <w:gridCol w:w="1159"/>
      </w:tblGrid>
      <w:tr w:rsidR="00030F48" w:rsidRPr="00174A6E" w14:paraId="2717AC97" w14:textId="77777777" w:rsidTr="005A2607">
        <w:trPr>
          <w:trHeight w:val="198"/>
        </w:trPr>
        <w:tc>
          <w:tcPr>
            <w:tcW w:w="2442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305E99" w14:textId="77777777" w:rsidR="00030F48" w:rsidRPr="00174A6E" w:rsidRDefault="00030F48" w:rsidP="005A2607">
            <w:pPr>
              <w:spacing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　</w:t>
            </w:r>
          </w:p>
        </w:tc>
        <w:tc>
          <w:tcPr>
            <w:tcW w:w="907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3A9E5DA" w14:textId="77777777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</w:rPr>
              <w:t>Included</w:t>
            </w:r>
          </w:p>
          <w:p w14:paraId="07E3C6F9" w14:textId="77777777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</w:rPr>
              <w:t>(N = 626)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854EBB7" w14:textId="77777777" w:rsidR="00030F48" w:rsidRPr="00174A6E" w:rsidRDefault="00030F48" w:rsidP="005A2607">
            <w:pPr>
              <w:spacing w:line="240" w:lineRule="auto"/>
              <w:ind w:right="110"/>
              <w:jc w:val="center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</w:rPr>
              <w:t>Not included</w:t>
            </w:r>
          </w:p>
          <w:p w14:paraId="7CE39A3A" w14:textId="4C01F3A4" w:rsidR="00030F48" w:rsidRPr="00174A6E" w:rsidRDefault="00030F48" w:rsidP="005A2607">
            <w:pPr>
              <w:spacing w:line="240" w:lineRule="auto"/>
              <w:ind w:right="110"/>
              <w:jc w:val="center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(N = </w:t>
            </w:r>
            <w:r w:rsidR="006D29F2">
              <w:rPr>
                <w:rFonts w:ascii="Times New Roman" w:eastAsia="Malgun Gothic" w:hAnsi="Times New Roman" w:cs="Times New Roman"/>
                <w:sz w:val="24"/>
                <w:szCs w:val="24"/>
              </w:rPr>
              <w:t>919</w:t>
            </w: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42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A09F9A" w14:textId="77777777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174A6E">
              <w:rPr>
                <w:rFonts w:ascii="Times New Roman" w:eastAsia="Malgun Gothic" w:hAnsi="Times New Roman" w:cs="Times New Roman"/>
                <w:i/>
                <w:iCs/>
                <w:sz w:val="24"/>
                <w:szCs w:val="24"/>
              </w:rPr>
              <w:t xml:space="preserve">P </w:t>
            </w: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</w:rPr>
              <w:t>Value</w:t>
            </w:r>
          </w:p>
        </w:tc>
      </w:tr>
      <w:tr w:rsidR="00030F48" w:rsidRPr="00174A6E" w14:paraId="4F5D9853" w14:textId="77777777" w:rsidTr="005A2607">
        <w:trPr>
          <w:trHeight w:val="198"/>
        </w:trPr>
        <w:tc>
          <w:tcPr>
            <w:tcW w:w="2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4E7EF" w14:textId="165E3CBB" w:rsidR="00030F48" w:rsidRPr="00174A6E" w:rsidRDefault="00030F48" w:rsidP="005A2607">
            <w:pPr>
              <w:spacing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Age, </w:t>
            </w:r>
            <w:proofErr w:type="spellStart"/>
            <w:r w:rsidRPr="00174A6E">
              <w:rPr>
                <w:rFonts w:ascii="Times New Roman" w:eastAsia="Malgun Gothic" w:hAnsi="Times New Roman" w:cs="Times New Roman"/>
                <w:sz w:val="24"/>
                <w:szCs w:val="24"/>
              </w:rPr>
              <w:t>yr</w:t>
            </w:r>
            <w:proofErr w:type="spellEnd"/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8295D0" w14:textId="10282FA0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</w:rPr>
              <w:t>62.3 ± 12.2</w:t>
            </w:r>
          </w:p>
        </w:tc>
        <w:tc>
          <w:tcPr>
            <w:tcW w:w="10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BA2C2D" w14:textId="77777777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</w:rPr>
              <w:t>64.5 ± 13.4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3D6521" w14:textId="7E2BB0E0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</w:rPr>
              <w:t>&lt;.001</w:t>
            </w:r>
          </w:p>
        </w:tc>
      </w:tr>
      <w:tr w:rsidR="00030F48" w:rsidRPr="00174A6E" w14:paraId="0287CEAD" w14:textId="77777777" w:rsidTr="005A2607">
        <w:trPr>
          <w:trHeight w:val="198"/>
        </w:trPr>
        <w:tc>
          <w:tcPr>
            <w:tcW w:w="2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A99360" w14:textId="3961814E" w:rsidR="00030F48" w:rsidRPr="00174A6E" w:rsidRDefault="00E441C5" w:rsidP="005A2607">
            <w:pPr>
              <w:spacing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>
              <w:rPr>
                <w:rFonts w:ascii="Times New Roman" w:eastAsia="Malgun Gothic" w:hAnsi="Times New Roman" w:cs="Times New Roman"/>
                <w:sz w:val="24"/>
                <w:szCs w:val="24"/>
              </w:rPr>
              <w:t>Sex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87A0F2" w14:textId="77777777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3619F0" w14:textId="77777777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8DE49A" w14:textId="77777777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</w:p>
        </w:tc>
      </w:tr>
      <w:tr w:rsidR="00030F48" w:rsidRPr="00174A6E" w14:paraId="10BEBFCD" w14:textId="77777777" w:rsidTr="005A2607">
        <w:trPr>
          <w:trHeight w:val="198"/>
        </w:trPr>
        <w:tc>
          <w:tcPr>
            <w:tcW w:w="2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107786" w14:textId="77777777" w:rsidR="00030F48" w:rsidRPr="00174A6E" w:rsidRDefault="00030F48" w:rsidP="005A2607">
            <w:pPr>
              <w:spacing w:line="240" w:lineRule="auto"/>
              <w:ind w:firstLineChars="100" w:firstLine="240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</w:rPr>
              <w:t>Female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C61DC2" w14:textId="00DFDC6D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131 (2</w:t>
            </w:r>
            <w:r w:rsidR="00B43A26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1</w:t>
            </w: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)</w:t>
            </w:r>
          </w:p>
        </w:tc>
        <w:tc>
          <w:tcPr>
            <w:tcW w:w="10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70704C" w14:textId="20242B2A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2</w:t>
            </w:r>
            <w:r w:rsidR="00DE5FF6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27</w:t>
            </w: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 xml:space="preserve"> (2</w:t>
            </w:r>
            <w:r w:rsidR="00B43A26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5</w:t>
            </w: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90DEC3" w14:textId="0A72405B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.</w:t>
            </w:r>
            <w:r w:rsidR="00DE5FF6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084</w:t>
            </w:r>
          </w:p>
        </w:tc>
      </w:tr>
      <w:tr w:rsidR="00030F48" w:rsidRPr="00174A6E" w14:paraId="017B566B" w14:textId="77777777" w:rsidTr="005A2607">
        <w:trPr>
          <w:trHeight w:val="198"/>
        </w:trPr>
        <w:tc>
          <w:tcPr>
            <w:tcW w:w="2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D0D09A" w14:textId="77777777" w:rsidR="00030F48" w:rsidRPr="00174A6E" w:rsidRDefault="00030F48" w:rsidP="005A2607">
            <w:pPr>
              <w:spacing w:line="240" w:lineRule="auto"/>
              <w:ind w:firstLineChars="100" w:firstLine="240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</w:rPr>
              <w:t>Male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DF4F1A" w14:textId="6DF5919B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495 (79)</w:t>
            </w:r>
          </w:p>
        </w:tc>
        <w:tc>
          <w:tcPr>
            <w:tcW w:w="10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EA8A43" w14:textId="123541A6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6</w:t>
            </w:r>
            <w:r w:rsidR="00DE5FF6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92</w:t>
            </w: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 xml:space="preserve"> (7</w:t>
            </w:r>
            <w:r w:rsidR="00DE5FF6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9</w:t>
            </w: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C70E46" w14:textId="77777777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</w:p>
        </w:tc>
      </w:tr>
      <w:tr w:rsidR="00030F48" w:rsidRPr="00174A6E" w14:paraId="3F4AC695" w14:textId="77777777" w:rsidTr="005A2607">
        <w:trPr>
          <w:trHeight w:val="198"/>
        </w:trPr>
        <w:tc>
          <w:tcPr>
            <w:tcW w:w="2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AF092E" w14:textId="04B05434" w:rsidR="00030F48" w:rsidRPr="00174A6E" w:rsidRDefault="00030F48" w:rsidP="005A2607">
            <w:pPr>
              <w:spacing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</w:rPr>
              <w:t>Body mass index</w:t>
            </w:r>
            <w:r w:rsidR="00E441C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</w:t>
            </w: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</w:rPr>
              <w:t>≥ 25 kg/m</w:t>
            </w: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002067" w14:textId="471E3C21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274 (4</w:t>
            </w:r>
            <w:r w:rsidR="00B43A26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4</w:t>
            </w: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)</w:t>
            </w:r>
          </w:p>
        </w:tc>
        <w:tc>
          <w:tcPr>
            <w:tcW w:w="10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E7C3A5" w14:textId="1CE82DE4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3</w:t>
            </w:r>
            <w:r w:rsidR="00DE5FF6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50</w:t>
            </w: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 xml:space="preserve"> (38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495B92" w14:textId="194EC6C2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.0</w:t>
            </w:r>
            <w:r w:rsidR="00DE5FF6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25</w:t>
            </w:r>
          </w:p>
        </w:tc>
      </w:tr>
      <w:tr w:rsidR="00030F48" w:rsidRPr="00174A6E" w14:paraId="4834966C" w14:textId="77777777" w:rsidTr="005A2607">
        <w:trPr>
          <w:trHeight w:val="198"/>
        </w:trPr>
        <w:tc>
          <w:tcPr>
            <w:tcW w:w="2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B1141A" w14:textId="5623BB4D" w:rsidR="00030F48" w:rsidRPr="00174A6E" w:rsidRDefault="00030F48" w:rsidP="005A2607">
            <w:pPr>
              <w:spacing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</w:rPr>
              <w:t>Marital status</w:t>
            </w:r>
            <w:r w:rsidR="003C1ACE" w:rsidRPr="003C1ACE">
              <w:rPr>
                <w:rFonts w:ascii="Times New Roman" w:eastAsia="Malgun Gothic" w:hAnsi="Times New Roman" w:cs="Times New Roman"/>
                <w:sz w:val="24"/>
                <w:szCs w:val="24"/>
                <w:vertAlign w:val="superscript"/>
                <w:lang w:eastAsia="ko-KR"/>
              </w:rPr>
              <w:t>‡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5CF858" w14:textId="77777777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B02C12" w14:textId="77777777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97A228" w14:textId="77777777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</w:p>
        </w:tc>
      </w:tr>
      <w:tr w:rsidR="00030F48" w:rsidRPr="00174A6E" w14:paraId="47B55EDA" w14:textId="77777777" w:rsidTr="005A2607">
        <w:trPr>
          <w:trHeight w:val="198"/>
        </w:trPr>
        <w:tc>
          <w:tcPr>
            <w:tcW w:w="2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B886D" w14:textId="77777777" w:rsidR="00030F48" w:rsidRPr="00174A6E" w:rsidRDefault="00030F48" w:rsidP="005A2607">
            <w:pPr>
              <w:spacing w:line="240" w:lineRule="auto"/>
              <w:ind w:firstLineChars="100" w:firstLine="240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</w:rPr>
              <w:t>Married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2D733F" w14:textId="21C96B18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573 (9</w:t>
            </w:r>
            <w:r w:rsidR="00B43A26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2</w:t>
            </w: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)</w:t>
            </w:r>
          </w:p>
        </w:tc>
        <w:tc>
          <w:tcPr>
            <w:tcW w:w="10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AB13D4" w14:textId="4E794210" w:rsidR="00030F48" w:rsidRPr="00174A6E" w:rsidRDefault="00F529C9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>
              <w:rPr>
                <w:rFonts w:ascii="Times New Roman" w:eastAsia="Malgun Gothic" w:hAnsi="Times New Roman" w:cs="Times New Roman" w:hint="eastAsia"/>
                <w:sz w:val="24"/>
                <w:szCs w:val="24"/>
                <w:lang w:eastAsia="ko-KR"/>
              </w:rPr>
              <w:t>8</w:t>
            </w:r>
            <w:r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20 (9</w:t>
            </w:r>
            <w:r w:rsidR="00B43A26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2</w:t>
            </w:r>
            <w:r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245AA0" w14:textId="35FAC4F9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.</w:t>
            </w:r>
            <w:r w:rsidR="00F529C9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839</w:t>
            </w:r>
          </w:p>
        </w:tc>
      </w:tr>
      <w:tr w:rsidR="00030F48" w:rsidRPr="00174A6E" w14:paraId="27AC1FC3" w14:textId="77777777" w:rsidTr="005A2607">
        <w:trPr>
          <w:trHeight w:val="198"/>
        </w:trPr>
        <w:tc>
          <w:tcPr>
            <w:tcW w:w="2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04A9EA" w14:textId="77777777" w:rsidR="00030F48" w:rsidRPr="00174A6E" w:rsidRDefault="00030F48" w:rsidP="005A2607">
            <w:pPr>
              <w:spacing w:line="240" w:lineRule="auto"/>
              <w:ind w:firstLineChars="100" w:firstLine="240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</w:rPr>
              <w:t>Unmarried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F742E3" w14:textId="28FD8AFA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53 (</w:t>
            </w:r>
            <w:r w:rsidR="00B43A26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6</w:t>
            </w: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)</w:t>
            </w:r>
          </w:p>
        </w:tc>
        <w:tc>
          <w:tcPr>
            <w:tcW w:w="10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CDBFE0" w14:textId="49F4C6BE" w:rsidR="00030F48" w:rsidRPr="00174A6E" w:rsidRDefault="00F529C9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>
              <w:rPr>
                <w:rFonts w:ascii="Times New Roman" w:eastAsia="Malgun Gothic" w:hAnsi="Times New Roman" w:cs="Times New Roman" w:hint="eastAsia"/>
                <w:sz w:val="24"/>
                <w:szCs w:val="24"/>
                <w:lang w:eastAsia="ko-KR"/>
              </w:rPr>
              <w:t>7</w:t>
            </w:r>
            <w:r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3 (8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46E42B" w14:textId="77777777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</w:p>
        </w:tc>
      </w:tr>
      <w:tr w:rsidR="00030F48" w:rsidRPr="00174A6E" w14:paraId="789CC8DF" w14:textId="77777777" w:rsidTr="005A2607">
        <w:trPr>
          <w:trHeight w:val="198"/>
        </w:trPr>
        <w:tc>
          <w:tcPr>
            <w:tcW w:w="2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4B4306" w14:textId="04795B1A" w:rsidR="00030F48" w:rsidRPr="00174A6E" w:rsidRDefault="00030F48" w:rsidP="005A2607">
            <w:pPr>
              <w:spacing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</w:rPr>
              <w:t>Employment status</w:t>
            </w:r>
            <w:r w:rsidR="003C1ACE" w:rsidRPr="003C1ACE">
              <w:rPr>
                <w:rFonts w:ascii="Times New Roman" w:eastAsia="Malgun Gothic" w:hAnsi="Times New Roman" w:cs="Times New Roman"/>
                <w:sz w:val="24"/>
                <w:szCs w:val="24"/>
                <w:vertAlign w:val="superscript"/>
                <w:lang w:eastAsia="ko-KR"/>
              </w:rPr>
              <w:t>‡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570617" w14:textId="77777777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9149B8" w14:textId="77777777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C5D583" w14:textId="77777777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</w:p>
        </w:tc>
      </w:tr>
      <w:tr w:rsidR="00030F48" w:rsidRPr="00174A6E" w14:paraId="2C42E877" w14:textId="77777777" w:rsidTr="005A2607">
        <w:trPr>
          <w:trHeight w:val="198"/>
        </w:trPr>
        <w:tc>
          <w:tcPr>
            <w:tcW w:w="2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2FB63" w14:textId="77777777" w:rsidR="00030F48" w:rsidRPr="00174A6E" w:rsidRDefault="00030F48" w:rsidP="005A2607">
            <w:pPr>
              <w:spacing w:line="240" w:lineRule="auto"/>
              <w:ind w:firstLineChars="100" w:firstLine="240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</w:rPr>
              <w:t>Employed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02DFDB" w14:textId="425744F7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368 (5</w:t>
            </w:r>
            <w:r w:rsidR="00B43A26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9</w:t>
            </w: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)</w:t>
            </w:r>
          </w:p>
        </w:tc>
        <w:tc>
          <w:tcPr>
            <w:tcW w:w="10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5294B3" w14:textId="62FAC8C3" w:rsidR="00030F48" w:rsidRPr="00174A6E" w:rsidRDefault="00F529C9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>
              <w:rPr>
                <w:rFonts w:ascii="Times New Roman" w:eastAsia="Malgun Gothic" w:hAnsi="Times New Roman" w:cs="Times New Roman" w:hint="eastAsia"/>
                <w:sz w:val="24"/>
                <w:szCs w:val="24"/>
                <w:lang w:eastAsia="ko-KR"/>
              </w:rPr>
              <w:t>4</w:t>
            </w:r>
            <w:r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57 (51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1F5D15" w14:textId="2D6BBD6D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.0</w:t>
            </w:r>
            <w:r w:rsidR="00F529C9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03</w:t>
            </w:r>
          </w:p>
        </w:tc>
      </w:tr>
      <w:tr w:rsidR="00030F48" w:rsidRPr="00174A6E" w14:paraId="6BCAF3E2" w14:textId="77777777" w:rsidTr="005A2607">
        <w:trPr>
          <w:trHeight w:val="198"/>
        </w:trPr>
        <w:tc>
          <w:tcPr>
            <w:tcW w:w="2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DCDE32" w14:textId="77777777" w:rsidR="00030F48" w:rsidRPr="00174A6E" w:rsidRDefault="00030F48" w:rsidP="005A2607">
            <w:pPr>
              <w:spacing w:line="240" w:lineRule="auto"/>
              <w:ind w:firstLineChars="100" w:firstLine="240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</w:rPr>
              <w:t>Unemployed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44EA26" w14:textId="4243E93B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25</w:t>
            </w:r>
            <w:r w:rsidR="00DD169F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8</w:t>
            </w: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 xml:space="preserve"> (41)</w:t>
            </w:r>
          </w:p>
        </w:tc>
        <w:tc>
          <w:tcPr>
            <w:tcW w:w="10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D7804F" w14:textId="559F7FE8" w:rsidR="00030F48" w:rsidRPr="00174A6E" w:rsidRDefault="00F529C9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>
              <w:rPr>
                <w:rFonts w:ascii="Times New Roman" w:eastAsia="Malgun Gothic" w:hAnsi="Times New Roman" w:cs="Times New Roman" w:hint="eastAsia"/>
                <w:sz w:val="24"/>
                <w:szCs w:val="24"/>
                <w:lang w:eastAsia="ko-KR"/>
              </w:rPr>
              <w:t>4</w:t>
            </w:r>
            <w:r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36 (4</w:t>
            </w:r>
            <w:r w:rsidR="00B43A26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9</w:t>
            </w:r>
            <w:r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621BA2" w14:textId="77777777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</w:p>
        </w:tc>
      </w:tr>
      <w:tr w:rsidR="00030F48" w:rsidRPr="00174A6E" w14:paraId="68871B08" w14:textId="77777777" w:rsidTr="005A2607">
        <w:trPr>
          <w:trHeight w:val="198"/>
        </w:trPr>
        <w:tc>
          <w:tcPr>
            <w:tcW w:w="2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B23BB" w14:textId="6639462C" w:rsidR="00030F48" w:rsidRPr="00174A6E" w:rsidRDefault="00030F48" w:rsidP="005A2607">
            <w:pPr>
              <w:spacing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</w:rPr>
              <w:t>Education (below high school)</w:t>
            </w:r>
            <w:r w:rsidR="003C1ACE" w:rsidRPr="003C1ACE">
              <w:rPr>
                <w:rFonts w:ascii="Times New Roman" w:eastAsia="Malgun Gothic" w:hAnsi="Times New Roman" w:cs="Times New Roman"/>
                <w:sz w:val="24"/>
                <w:szCs w:val="24"/>
                <w:vertAlign w:val="superscript"/>
                <w:lang w:eastAsia="ko-KR"/>
              </w:rPr>
              <w:t xml:space="preserve"> ‡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9695E0" w14:textId="40E23CD1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162 (2</w:t>
            </w:r>
            <w:r w:rsidR="00B43A26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6</w:t>
            </w: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)</w:t>
            </w:r>
          </w:p>
        </w:tc>
        <w:tc>
          <w:tcPr>
            <w:tcW w:w="10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007D28" w14:textId="1B38303E" w:rsidR="00030F48" w:rsidRPr="00174A6E" w:rsidRDefault="00F529C9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>
              <w:rPr>
                <w:rFonts w:ascii="Times New Roman" w:eastAsia="Malgun Gothic" w:hAnsi="Times New Roman" w:cs="Times New Roman" w:hint="eastAsia"/>
                <w:sz w:val="24"/>
                <w:szCs w:val="24"/>
                <w:lang w:eastAsia="ko-KR"/>
              </w:rPr>
              <w:t>2</w:t>
            </w:r>
            <w:r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76 (3</w:t>
            </w:r>
            <w:r w:rsidR="00B43A26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1</w:t>
            </w:r>
            <w:r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CE25A5" w14:textId="364FC600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.0</w:t>
            </w:r>
            <w:r w:rsidR="00F529C9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33</w:t>
            </w:r>
          </w:p>
        </w:tc>
      </w:tr>
      <w:tr w:rsidR="00030F48" w:rsidRPr="00174A6E" w14:paraId="5074C13F" w14:textId="77777777" w:rsidTr="005A2607">
        <w:trPr>
          <w:trHeight w:val="198"/>
        </w:trPr>
        <w:tc>
          <w:tcPr>
            <w:tcW w:w="2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4F7EC" w14:textId="77777777" w:rsidR="00030F48" w:rsidRPr="00174A6E" w:rsidRDefault="00030F48" w:rsidP="005A2607">
            <w:pPr>
              <w:spacing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</w:rPr>
              <w:t>Diagnosis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47CF6E" w14:textId="77777777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</w:p>
        </w:tc>
        <w:tc>
          <w:tcPr>
            <w:tcW w:w="10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ED9FBB" w14:textId="77777777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158AA6" w14:textId="77777777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30F48" w:rsidRPr="00174A6E" w14:paraId="2015D34E" w14:textId="77777777" w:rsidTr="005A2607">
        <w:trPr>
          <w:trHeight w:val="198"/>
        </w:trPr>
        <w:tc>
          <w:tcPr>
            <w:tcW w:w="2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66302" w14:textId="77777777" w:rsidR="00030F48" w:rsidRPr="00956FE5" w:rsidRDefault="00030F48" w:rsidP="005A2607">
            <w:pPr>
              <w:spacing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956FE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 STEM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B10464" w14:textId="4A768BE9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266 (4</w:t>
            </w:r>
            <w:r w:rsidR="00B43A26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3</w:t>
            </w: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)</w:t>
            </w:r>
          </w:p>
        </w:tc>
        <w:tc>
          <w:tcPr>
            <w:tcW w:w="10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0240CD" w14:textId="61B9427A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33</w:t>
            </w:r>
            <w:r w:rsidR="00D22FD9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9</w:t>
            </w: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 xml:space="preserve"> (3</w:t>
            </w:r>
            <w:r w:rsidR="00B43A26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7</w:t>
            </w: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7CD576" w14:textId="190A2C3C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.</w:t>
            </w:r>
            <w:r w:rsidR="00114903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0</w:t>
            </w:r>
            <w:r w:rsidR="00FD19F6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27</w:t>
            </w:r>
          </w:p>
        </w:tc>
      </w:tr>
      <w:tr w:rsidR="00030F48" w:rsidRPr="00174A6E" w14:paraId="6A03FFB6" w14:textId="77777777" w:rsidTr="005A2607">
        <w:trPr>
          <w:trHeight w:val="198"/>
        </w:trPr>
        <w:tc>
          <w:tcPr>
            <w:tcW w:w="2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81D19" w14:textId="77777777" w:rsidR="00030F48" w:rsidRPr="00956FE5" w:rsidRDefault="00030F48" w:rsidP="005A2607">
            <w:pPr>
              <w:spacing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956FE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 Non-STEMI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60FFAE" w14:textId="35F9C7E6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360 (5</w:t>
            </w:r>
            <w:r w:rsidR="00B43A26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8</w:t>
            </w: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)</w:t>
            </w:r>
          </w:p>
        </w:tc>
        <w:tc>
          <w:tcPr>
            <w:tcW w:w="10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3D8782" w14:textId="125BAAEF" w:rsidR="00030F48" w:rsidRPr="00174A6E" w:rsidRDefault="00D22FD9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580</w:t>
            </w:r>
            <w:r w:rsidR="00030F48"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 xml:space="preserve"> (6</w:t>
            </w:r>
            <w:r w:rsidR="00414E7D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3</w:t>
            </w:r>
            <w:r w:rsidR="00030F48"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847185" w14:textId="77777777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</w:p>
        </w:tc>
      </w:tr>
      <w:tr w:rsidR="00030F48" w:rsidRPr="00174A6E" w14:paraId="0626F544" w14:textId="77777777" w:rsidTr="005A2607">
        <w:trPr>
          <w:trHeight w:val="198"/>
        </w:trPr>
        <w:tc>
          <w:tcPr>
            <w:tcW w:w="2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5E7D2" w14:textId="77777777" w:rsidR="00030F48" w:rsidRPr="00956FE5" w:rsidRDefault="00030F48" w:rsidP="005A2607">
            <w:pPr>
              <w:spacing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956FE5">
              <w:rPr>
                <w:rFonts w:ascii="Times New Roman" w:eastAsia="Malgun Gothic" w:hAnsi="Times New Roman" w:cs="Times New Roman"/>
                <w:sz w:val="24"/>
                <w:szCs w:val="24"/>
              </w:rPr>
              <w:t>Percutaneous coronary intervention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4B430C" w14:textId="27424FBD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548 (8</w:t>
            </w:r>
            <w:r w:rsidR="00B43A26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8</w:t>
            </w: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)</w:t>
            </w:r>
          </w:p>
        </w:tc>
        <w:tc>
          <w:tcPr>
            <w:tcW w:w="10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580272" w14:textId="6AA68C27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7</w:t>
            </w:r>
            <w:r w:rsidR="00AA6912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65</w:t>
            </w: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 xml:space="preserve"> (83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629625" w14:textId="66605783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.0</w:t>
            </w:r>
            <w:r w:rsidR="00AA6912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20</w:t>
            </w:r>
          </w:p>
        </w:tc>
      </w:tr>
      <w:tr w:rsidR="00030F48" w:rsidRPr="00174A6E" w14:paraId="4113F835" w14:textId="77777777" w:rsidTr="005A2607">
        <w:trPr>
          <w:trHeight w:val="198"/>
        </w:trPr>
        <w:tc>
          <w:tcPr>
            <w:tcW w:w="2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9BF3CB" w14:textId="452C1D95" w:rsidR="00030F48" w:rsidRPr="00956FE5" w:rsidRDefault="00030F48" w:rsidP="005A2607">
            <w:pPr>
              <w:spacing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956FE5">
              <w:rPr>
                <w:rFonts w:ascii="Times New Roman" w:eastAsia="Malgun Gothic" w:hAnsi="Times New Roman" w:cs="Times New Roman"/>
                <w:sz w:val="24"/>
                <w:szCs w:val="24"/>
              </w:rPr>
              <w:t>Ejection fraction, %</w:t>
            </w:r>
            <w:r w:rsidR="003C1ACE" w:rsidRPr="00956FE5">
              <w:rPr>
                <w:rFonts w:ascii="Times New Roman" w:eastAsia="Malgun Gothic" w:hAnsi="Times New Roman" w:cs="Times New Roman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E46E2A" w14:textId="77777777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</w:rPr>
              <w:t>54.1 ± 10.2</w:t>
            </w:r>
          </w:p>
        </w:tc>
        <w:tc>
          <w:tcPr>
            <w:tcW w:w="10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631CAC" w14:textId="3B9B056E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</w:rPr>
              <w:t>52.</w:t>
            </w:r>
            <w:r w:rsidR="00F7533D">
              <w:rPr>
                <w:rFonts w:ascii="Times New Roman" w:eastAsia="Malgun Gothic" w:hAnsi="Times New Roman" w:cs="Times New Roman"/>
                <w:sz w:val="24"/>
                <w:szCs w:val="24"/>
              </w:rPr>
              <w:t>3</w:t>
            </w: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± 11.</w:t>
            </w:r>
            <w:r w:rsidR="00F7533D">
              <w:rPr>
                <w:rFonts w:ascii="Times New Roman" w:eastAsia="Malgun Gothic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4FBD0A" w14:textId="54193703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</w:rPr>
              <w:t>.0</w:t>
            </w:r>
            <w:r w:rsidR="009D2BF0">
              <w:rPr>
                <w:rFonts w:ascii="Times New Roman" w:eastAsia="Malgun Gothic" w:hAnsi="Times New Roman" w:cs="Times New Roman"/>
                <w:sz w:val="24"/>
                <w:szCs w:val="24"/>
              </w:rPr>
              <w:t>13</w:t>
            </w:r>
          </w:p>
        </w:tc>
      </w:tr>
      <w:tr w:rsidR="00030F48" w:rsidRPr="00174A6E" w14:paraId="77374CD7" w14:textId="77777777" w:rsidTr="005A2607">
        <w:trPr>
          <w:trHeight w:val="198"/>
        </w:trPr>
        <w:tc>
          <w:tcPr>
            <w:tcW w:w="2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5DF59" w14:textId="77777777" w:rsidR="00030F48" w:rsidRPr="00956FE5" w:rsidRDefault="00030F48" w:rsidP="005A2607">
            <w:pPr>
              <w:spacing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956FE5">
              <w:rPr>
                <w:rFonts w:ascii="Times New Roman" w:eastAsia="Malgun Gothic" w:hAnsi="Times New Roman" w:cs="Times New Roman"/>
                <w:sz w:val="24"/>
                <w:szCs w:val="24"/>
              </w:rPr>
              <w:t>History of diabetes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F627DB" w14:textId="3B5782D1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170 (27)</w:t>
            </w:r>
          </w:p>
        </w:tc>
        <w:tc>
          <w:tcPr>
            <w:tcW w:w="10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63E430" w14:textId="036F94A7" w:rsidR="00030F48" w:rsidRPr="00174A6E" w:rsidRDefault="00AA6912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302</w:t>
            </w:r>
            <w:r w:rsidR="00030F48"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 xml:space="preserve"> (3</w:t>
            </w:r>
            <w:r w:rsidR="00B43A26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3</w:t>
            </w:r>
            <w:r w:rsidR="00030F48"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35C0EF" w14:textId="77DF7F07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.01</w:t>
            </w:r>
            <w:r w:rsidR="00AA6912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7</w:t>
            </w:r>
          </w:p>
        </w:tc>
      </w:tr>
      <w:tr w:rsidR="00030F48" w:rsidRPr="00174A6E" w14:paraId="088E87A1" w14:textId="77777777" w:rsidTr="005A2607">
        <w:trPr>
          <w:trHeight w:val="198"/>
        </w:trPr>
        <w:tc>
          <w:tcPr>
            <w:tcW w:w="2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BC0E7" w14:textId="77777777" w:rsidR="00030F48" w:rsidRPr="00956FE5" w:rsidRDefault="00030F48" w:rsidP="005A2607">
            <w:pPr>
              <w:spacing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956FE5">
              <w:rPr>
                <w:rFonts w:ascii="Times New Roman" w:eastAsia="Malgun Gothic" w:hAnsi="Times New Roman" w:cs="Times New Roman"/>
                <w:sz w:val="24"/>
                <w:szCs w:val="24"/>
              </w:rPr>
              <w:t>History of hypertension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742DDE" w14:textId="03BE6C90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344 (55)</w:t>
            </w:r>
          </w:p>
        </w:tc>
        <w:tc>
          <w:tcPr>
            <w:tcW w:w="10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107038" w14:textId="172F0F6D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4</w:t>
            </w:r>
            <w:r w:rsidR="00AA6912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9</w:t>
            </w: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6 (54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ADF4A1" w14:textId="589D69B7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.</w:t>
            </w:r>
            <w:r w:rsidR="00AA6912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704</w:t>
            </w:r>
          </w:p>
        </w:tc>
      </w:tr>
      <w:tr w:rsidR="00030F48" w:rsidRPr="00174A6E" w14:paraId="45B9081E" w14:textId="77777777" w:rsidTr="005A2607">
        <w:trPr>
          <w:trHeight w:val="198"/>
        </w:trPr>
        <w:tc>
          <w:tcPr>
            <w:tcW w:w="2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F5D55F" w14:textId="77777777" w:rsidR="00030F48" w:rsidRPr="00174A6E" w:rsidRDefault="00030F48" w:rsidP="005A2607">
            <w:pPr>
              <w:spacing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</w:rPr>
              <w:t>History of dyslipidemia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078BF5" w14:textId="490C9BB6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88 (14)</w:t>
            </w:r>
          </w:p>
        </w:tc>
        <w:tc>
          <w:tcPr>
            <w:tcW w:w="10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9105CD" w14:textId="428C308B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9</w:t>
            </w:r>
            <w:r w:rsidR="00AA6912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1</w:t>
            </w: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 xml:space="preserve"> (</w:t>
            </w:r>
            <w:r w:rsidR="00B43A26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10</w:t>
            </w: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987478" w14:textId="0D044533" w:rsidR="00030F48" w:rsidRPr="00174A6E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</w:pPr>
            <w:r w:rsidRPr="00174A6E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.01</w:t>
            </w:r>
            <w:r w:rsidR="00AA6912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2</w:t>
            </w:r>
          </w:p>
        </w:tc>
      </w:tr>
      <w:tr w:rsidR="00030F48" w:rsidRPr="00677E6B" w14:paraId="6E2675CC" w14:textId="77777777" w:rsidTr="005A2607">
        <w:trPr>
          <w:trHeight w:val="198"/>
        </w:trPr>
        <w:tc>
          <w:tcPr>
            <w:tcW w:w="2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94FB9" w14:textId="77777777" w:rsidR="00030F48" w:rsidRPr="00677E6B" w:rsidRDefault="00030F48" w:rsidP="005A2607">
            <w:pPr>
              <w:spacing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677E6B">
              <w:rPr>
                <w:rFonts w:ascii="Times New Roman" w:eastAsia="Malgun Gothic" w:hAnsi="Times New Roman" w:cs="Times New Roman"/>
                <w:sz w:val="24"/>
                <w:szCs w:val="24"/>
              </w:rPr>
              <w:t>Current smoker</w:t>
            </w:r>
          </w:p>
        </w:tc>
        <w:tc>
          <w:tcPr>
            <w:tcW w:w="9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F44A77" w14:textId="15BE854D" w:rsidR="00030F48" w:rsidRPr="00677E6B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677E6B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336</w:t>
            </w:r>
            <w:r w:rsidRPr="00677E6B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</w:t>
            </w:r>
            <w:r w:rsidRPr="00677E6B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(5</w:t>
            </w:r>
            <w:r w:rsidR="00B43A26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4</w:t>
            </w:r>
            <w:r w:rsidRPr="00677E6B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)</w:t>
            </w:r>
          </w:p>
        </w:tc>
        <w:tc>
          <w:tcPr>
            <w:tcW w:w="10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D9A466" w14:textId="5C97B1C8" w:rsidR="00030F48" w:rsidRPr="00677E6B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677E6B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46</w:t>
            </w:r>
            <w:r w:rsidR="00AA6912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5</w:t>
            </w:r>
            <w:r w:rsidRPr="00677E6B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</w:t>
            </w:r>
            <w:r w:rsidRPr="00677E6B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(5</w:t>
            </w:r>
            <w:r w:rsidR="00B43A26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1</w:t>
            </w:r>
            <w:r w:rsidRPr="00677E6B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)</w:t>
            </w:r>
          </w:p>
        </w:tc>
        <w:tc>
          <w:tcPr>
            <w:tcW w:w="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84CFD8" w14:textId="3A4CE057" w:rsidR="00030F48" w:rsidRPr="00677E6B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677E6B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.</w:t>
            </w:r>
            <w:r w:rsidR="00AA6912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235</w:t>
            </w:r>
          </w:p>
        </w:tc>
      </w:tr>
      <w:tr w:rsidR="00030F48" w:rsidRPr="00677E6B" w14:paraId="2AF28886" w14:textId="77777777" w:rsidTr="005A2607">
        <w:trPr>
          <w:trHeight w:val="198"/>
        </w:trPr>
        <w:tc>
          <w:tcPr>
            <w:tcW w:w="24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481F544" w14:textId="77777777" w:rsidR="00030F48" w:rsidRPr="00677E6B" w:rsidRDefault="00030F48" w:rsidP="005A2607">
            <w:pPr>
              <w:spacing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677E6B">
              <w:rPr>
                <w:rFonts w:ascii="Times New Roman" w:eastAsia="Malgun Gothic" w:hAnsi="Times New Roman" w:cs="Times New Roman"/>
                <w:sz w:val="24"/>
                <w:szCs w:val="24"/>
              </w:rPr>
              <w:t>Participation in cardiac rehabilitation</w:t>
            </w:r>
          </w:p>
        </w:tc>
        <w:tc>
          <w:tcPr>
            <w:tcW w:w="90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8AB09BF" w14:textId="36BD42F5" w:rsidR="00030F48" w:rsidRPr="00677E6B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677E6B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121</w:t>
            </w:r>
            <w:r w:rsidRPr="00677E6B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</w:t>
            </w:r>
            <w:r w:rsidRPr="00677E6B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(19)</w:t>
            </w:r>
          </w:p>
        </w:tc>
        <w:tc>
          <w:tcPr>
            <w:tcW w:w="10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4A1A845" w14:textId="2717F17B" w:rsidR="00030F48" w:rsidRPr="00677E6B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677E6B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1</w:t>
            </w:r>
            <w:r w:rsidR="00AA6912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83</w:t>
            </w:r>
            <w:r w:rsidRPr="00677E6B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</w:t>
            </w:r>
            <w:r w:rsidRPr="00677E6B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(</w:t>
            </w:r>
            <w:r w:rsidR="00B43A26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20</w:t>
            </w:r>
            <w:r w:rsidRPr="00677E6B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)</w:t>
            </w:r>
          </w:p>
        </w:tc>
        <w:tc>
          <w:tcPr>
            <w:tcW w:w="6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8C14EA2" w14:textId="66896237" w:rsidR="00030F48" w:rsidRPr="00677E6B" w:rsidRDefault="00030F48" w:rsidP="005A2607">
            <w:pPr>
              <w:spacing w:line="240" w:lineRule="auto"/>
              <w:jc w:val="center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677E6B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.</w:t>
            </w:r>
            <w:r w:rsidR="00AA6912">
              <w:rPr>
                <w:rFonts w:ascii="Times New Roman" w:eastAsia="Malgun Gothic" w:hAnsi="Times New Roman" w:cs="Times New Roman"/>
                <w:sz w:val="24"/>
                <w:szCs w:val="24"/>
                <w:lang w:eastAsia="ko-KR"/>
              </w:rPr>
              <w:t>777</w:t>
            </w:r>
          </w:p>
        </w:tc>
      </w:tr>
    </w:tbl>
    <w:p w14:paraId="058E3820" w14:textId="77777777" w:rsidR="00E441C5" w:rsidRDefault="00E441C5" w:rsidP="00030F48">
      <w:pPr>
        <w:pStyle w:val="MDPI43tablefooter"/>
        <w:spacing w:line="48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are presented as</w:t>
      </w:r>
      <w:r w:rsidR="00030F48" w:rsidRPr="00677E6B">
        <w:rPr>
          <w:rFonts w:ascii="Times New Roman" w:hAnsi="Times New Roman" w:cs="Times New Roman"/>
          <w:sz w:val="24"/>
          <w:szCs w:val="24"/>
        </w:rPr>
        <w:t xml:space="preserve"> mean ± SD</w:t>
      </w:r>
      <w:r>
        <w:rPr>
          <w:rFonts w:ascii="Times New Roman" w:hAnsi="Times New Roman" w:cs="Times New Roman"/>
          <w:sz w:val="24"/>
          <w:szCs w:val="24"/>
        </w:rPr>
        <w:t xml:space="preserve"> or n (%).</w:t>
      </w:r>
    </w:p>
    <w:p w14:paraId="356C5745" w14:textId="41EA574B" w:rsidR="00030F48" w:rsidRPr="00677E6B" w:rsidRDefault="00E441C5" w:rsidP="00030F48">
      <w:pPr>
        <w:pStyle w:val="MDPI43tablefooter"/>
        <w:spacing w:line="48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bbreviations: </w:t>
      </w:r>
      <w:r w:rsidRPr="00956FE5">
        <w:rPr>
          <w:rFonts w:ascii="Times New Roman" w:eastAsia="Malgun Gothic" w:hAnsi="Times New Roman" w:cs="Times New Roman"/>
          <w:sz w:val="24"/>
          <w:szCs w:val="24"/>
        </w:rPr>
        <w:t>STEMI</w:t>
      </w:r>
      <w:proofErr w:type="gramStart"/>
      <w:r>
        <w:rPr>
          <w:rFonts w:ascii="Times New Roman" w:eastAsia="Malgun Gothic" w:hAnsi="Times New Roman" w:cs="Times New Roman"/>
          <w:sz w:val="24"/>
          <w:szCs w:val="24"/>
        </w:rPr>
        <w:t xml:space="preserve">, </w:t>
      </w:r>
      <w:r w:rsidR="00030F48" w:rsidRPr="00677E6B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14:paraId="13523096" w14:textId="5B6DA46F" w:rsidR="00993D12" w:rsidRPr="003C54ED" w:rsidRDefault="00993D12" w:rsidP="00030F48">
      <w:pPr>
        <w:pStyle w:val="MDPI31text"/>
        <w:spacing w:line="480" w:lineRule="auto"/>
        <w:ind w:left="0" w:firstLine="0"/>
        <w:rPr>
          <w:rFonts w:ascii="Times New Roman" w:eastAsia="Malgun Gothic" w:hAnsi="Times New Roman"/>
          <w:snapToGrid/>
          <w:color w:val="auto"/>
          <w:sz w:val="24"/>
          <w:szCs w:val="24"/>
          <w:vertAlign w:val="superscript"/>
          <w:lang w:eastAsia="ko-KR" w:bidi="ar-SA"/>
        </w:rPr>
      </w:pPr>
      <w:r w:rsidRPr="003C54ED">
        <w:rPr>
          <w:rFonts w:ascii="Times New Roman" w:eastAsia="Malgun Gothic" w:hAnsi="Times New Roman"/>
          <w:snapToGrid/>
          <w:color w:val="auto"/>
          <w:sz w:val="24"/>
          <w:szCs w:val="24"/>
          <w:vertAlign w:val="superscript"/>
          <w:lang w:eastAsia="ko-KR" w:bidi="ar-SA"/>
        </w:rPr>
        <w:t xml:space="preserve">‡ </w:t>
      </w:r>
      <w:r w:rsidRPr="003C54ED">
        <w:rPr>
          <w:rFonts w:ascii="Times New Roman" w:eastAsia="Malgun Gothic" w:hAnsi="Times New Roman"/>
          <w:snapToGrid/>
          <w:color w:val="auto"/>
          <w:sz w:val="24"/>
          <w:szCs w:val="24"/>
          <w:lang w:eastAsia="ko-KR" w:bidi="ar-SA"/>
        </w:rPr>
        <w:t>26 of 919 patients were missing due to the absence of values.</w:t>
      </w:r>
    </w:p>
    <w:p w14:paraId="4AD2170D" w14:textId="6078954B" w:rsidR="00F35722" w:rsidRPr="00E441C5" w:rsidRDefault="00677E6B" w:rsidP="00030F48">
      <w:pPr>
        <w:pStyle w:val="MDPI31text"/>
        <w:spacing w:line="480" w:lineRule="auto"/>
        <w:ind w:left="0" w:firstLine="0"/>
        <w:rPr>
          <w:rFonts w:ascii="Times New Roman" w:eastAsia="Malgun Gothic" w:hAnsi="Times New Roman"/>
          <w:snapToGrid/>
          <w:color w:val="auto"/>
          <w:sz w:val="24"/>
          <w:szCs w:val="24"/>
          <w:lang w:eastAsia="ko-KR" w:bidi="ar-SA"/>
        </w:rPr>
      </w:pPr>
      <w:r w:rsidRPr="003C54ED">
        <w:rPr>
          <w:rFonts w:ascii="Times New Roman" w:eastAsia="Malgun Gothic" w:hAnsi="Times New Roman"/>
          <w:sz w:val="24"/>
          <w:szCs w:val="24"/>
          <w:vertAlign w:val="superscript"/>
        </w:rPr>
        <w:lastRenderedPageBreak/>
        <w:t>†</w:t>
      </w:r>
      <w:r w:rsidRPr="003C54ED">
        <w:rPr>
          <w:rFonts w:ascii="Times New Roman" w:eastAsia="Malgun Gothic" w:hAnsi="Times New Roman"/>
          <w:sz w:val="24"/>
          <w:szCs w:val="24"/>
          <w:vertAlign w:val="superscript"/>
          <w:lang w:eastAsia="ko-KR"/>
        </w:rPr>
        <w:t xml:space="preserve"> </w:t>
      </w:r>
      <w:r w:rsidRPr="003C54ED">
        <w:rPr>
          <w:rFonts w:ascii="Times New Roman" w:eastAsia="Malgun Gothic" w:hAnsi="Times New Roman"/>
          <w:snapToGrid/>
          <w:color w:val="auto"/>
          <w:sz w:val="24"/>
          <w:szCs w:val="24"/>
          <w:lang w:eastAsia="ko-KR" w:bidi="ar-SA"/>
        </w:rPr>
        <w:t>11</w:t>
      </w:r>
      <w:r w:rsidR="003C1ACE" w:rsidRPr="003C54ED">
        <w:rPr>
          <w:rFonts w:ascii="Times New Roman" w:eastAsia="Malgun Gothic" w:hAnsi="Times New Roman"/>
          <w:snapToGrid/>
          <w:color w:val="auto"/>
          <w:sz w:val="24"/>
          <w:szCs w:val="24"/>
          <w:lang w:eastAsia="ko-KR" w:bidi="ar-SA"/>
        </w:rPr>
        <w:t xml:space="preserve"> of 919 patients were missing due to the absence of values.</w:t>
      </w:r>
    </w:p>
    <w:sectPr w:rsidR="00F35722" w:rsidRPr="00E441C5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7AB005" w14:textId="77777777" w:rsidR="00454667" w:rsidRDefault="00454667" w:rsidP="001052E8">
      <w:pPr>
        <w:spacing w:after="0" w:line="240" w:lineRule="auto"/>
      </w:pPr>
      <w:r>
        <w:separator/>
      </w:r>
    </w:p>
  </w:endnote>
  <w:endnote w:type="continuationSeparator" w:id="0">
    <w:p w14:paraId="216756D8" w14:textId="77777777" w:rsidR="00454667" w:rsidRDefault="00454667" w:rsidP="001052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5AA8C1" w14:textId="77777777" w:rsidR="00454667" w:rsidRDefault="00454667" w:rsidP="001052E8">
      <w:pPr>
        <w:spacing w:after="0" w:line="240" w:lineRule="auto"/>
      </w:pPr>
      <w:r>
        <w:separator/>
      </w:r>
    </w:p>
  </w:footnote>
  <w:footnote w:type="continuationSeparator" w:id="0">
    <w:p w14:paraId="475697E5" w14:textId="77777777" w:rsidR="00454667" w:rsidRDefault="00454667" w:rsidP="001052E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wNTYzMLIwszS0NLBU0lEKTi0uzszPAykwqQUAGDAC4iwAAAA="/>
  </w:docVars>
  <w:rsids>
    <w:rsidRoot w:val="00030F48"/>
    <w:rsid w:val="00030F48"/>
    <w:rsid w:val="00034AF7"/>
    <w:rsid w:val="001018DB"/>
    <w:rsid w:val="001052E8"/>
    <w:rsid w:val="00114903"/>
    <w:rsid w:val="001224B6"/>
    <w:rsid w:val="001B35C9"/>
    <w:rsid w:val="001D07F7"/>
    <w:rsid w:val="001E70A5"/>
    <w:rsid w:val="00210413"/>
    <w:rsid w:val="00325B03"/>
    <w:rsid w:val="00383866"/>
    <w:rsid w:val="003B66BE"/>
    <w:rsid w:val="003C1ACE"/>
    <w:rsid w:val="003C54ED"/>
    <w:rsid w:val="00414E7D"/>
    <w:rsid w:val="00444A55"/>
    <w:rsid w:val="00454667"/>
    <w:rsid w:val="00532FA7"/>
    <w:rsid w:val="005E2BEA"/>
    <w:rsid w:val="00613B57"/>
    <w:rsid w:val="00677E6B"/>
    <w:rsid w:val="006930A5"/>
    <w:rsid w:val="006D29F2"/>
    <w:rsid w:val="0070162C"/>
    <w:rsid w:val="007D676B"/>
    <w:rsid w:val="0080692C"/>
    <w:rsid w:val="00810AFC"/>
    <w:rsid w:val="008C0BA9"/>
    <w:rsid w:val="008E6761"/>
    <w:rsid w:val="008F13EE"/>
    <w:rsid w:val="008F61DA"/>
    <w:rsid w:val="00956FE5"/>
    <w:rsid w:val="00993D12"/>
    <w:rsid w:val="009D2BF0"/>
    <w:rsid w:val="00A406F4"/>
    <w:rsid w:val="00AA6912"/>
    <w:rsid w:val="00B43A26"/>
    <w:rsid w:val="00BD0DDD"/>
    <w:rsid w:val="00C0200D"/>
    <w:rsid w:val="00C40762"/>
    <w:rsid w:val="00C67865"/>
    <w:rsid w:val="00C7576E"/>
    <w:rsid w:val="00D14A33"/>
    <w:rsid w:val="00D22FD9"/>
    <w:rsid w:val="00D67480"/>
    <w:rsid w:val="00D87983"/>
    <w:rsid w:val="00DD169F"/>
    <w:rsid w:val="00DE5FF6"/>
    <w:rsid w:val="00E418BA"/>
    <w:rsid w:val="00E441C5"/>
    <w:rsid w:val="00EC4DF0"/>
    <w:rsid w:val="00F35722"/>
    <w:rsid w:val="00F529C9"/>
    <w:rsid w:val="00F7533D"/>
    <w:rsid w:val="00F76A5A"/>
    <w:rsid w:val="00FD1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E620CE"/>
  <w15:chartTrackingRefBased/>
  <w15:docId w15:val="{557EA8FF-C56D-4FF9-A1B3-05FBF5620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0F48"/>
    <w:pPr>
      <w:jc w:val="left"/>
    </w:pPr>
    <w:rPr>
      <w:kern w:val="0"/>
      <w:sz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31text">
    <w:name w:val="MDPI_3.1_text"/>
    <w:link w:val="MDPI31textChar"/>
    <w:qFormat/>
    <w:rsid w:val="00030F48"/>
    <w:pPr>
      <w:adjustRightInd w:val="0"/>
      <w:snapToGrid w:val="0"/>
      <w:spacing w:after="0" w:line="228" w:lineRule="auto"/>
      <w:ind w:left="2608" w:firstLine="425"/>
    </w:pPr>
    <w:rPr>
      <w:rFonts w:ascii="Palatino Linotype" w:eastAsia="Times New Roman" w:hAnsi="Palatino Linotype" w:cs="Times New Roman"/>
      <w:snapToGrid w:val="0"/>
      <w:color w:val="000000"/>
      <w:kern w:val="0"/>
      <w:lang w:eastAsia="de-DE" w:bidi="en-US"/>
    </w:rPr>
  </w:style>
  <w:style w:type="character" w:customStyle="1" w:styleId="MDPI31textChar">
    <w:name w:val="MDPI_3.1_text Char"/>
    <w:link w:val="MDPI31text"/>
    <w:rsid w:val="00030F48"/>
    <w:rPr>
      <w:rFonts w:ascii="Palatino Linotype" w:eastAsia="Times New Roman" w:hAnsi="Palatino Linotype" w:cs="Times New Roman"/>
      <w:snapToGrid w:val="0"/>
      <w:color w:val="000000"/>
      <w:kern w:val="0"/>
      <w:lang w:eastAsia="de-DE" w:bidi="en-US"/>
    </w:rPr>
  </w:style>
  <w:style w:type="paragraph" w:customStyle="1" w:styleId="MDPI43tablefooter">
    <w:name w:val="MDPI_4.3_table_footer"/>
    <w:next w:val="MDPI31text"/>
    <w:qFormat/>
    <w:rsid w:val="00030F48"/>
    <w:pPr>
      <w:adjustRightInd w:val="0"/>
      <w:snapToGrid w:val="0"/>
      <w:spacing w:after="0" w:line="228" w:lineRule="auto"/>
      <w:ind w:left="2608"/>
      <w:jc w:val="left"/>
    </w:pPr>
    <w:rPr>
      <w:rFonts w:ascii="Palatino Linotype" w:eastAsia="Times New Roman" w:hAnsi="Palatino Linotype" w:cs="Cordia New"/>
      <w:color w:val="000000"/>
      <w:kern w:val="0"/>
      <w:sz w:val="18"/>
      <w:lang w:eastAsia="de-DE"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E2BE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2BE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2BEA"/>
    <w:rPr>
      <w:kern w:val="0"/>
      <w:sz w:val="2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2B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2BEA"/>
    <w:rPr>
      <w:b/>
      <w:bCs/>
      <w:kern w:val="0"/>
      <w:sz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2BEA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2BEA"/>
    <w:rPr>
      <w:rFonts w:asciiTheme="majorHAnsi" w:eastAsiaTheme="majorEastAsia" w:hAnsiTheme="majorHAnsi" w:cstheme="majorBidi"/>
      <w:kern w:val="0"/>
      <w:sz w:val="18"/>
      <w:szCs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3C1ACE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1052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52E8"/>
    <w:rPr>
      <w:kern w:val="0"/>
      <w:sz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052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52E8"/>
    <w:rPr>
      <w:kern w:val="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8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SangHee</dc:creator>
  <cp:keywords/>
  <dc:description/>
  <cp:lastModifiedBy>Kaminsky, Leonard A.</cp:lastModifiedBy>
  <cp:revision>3</cp:revision>
  <dcterms:created xsi:type="dcterms:W3CDTF">2021-12-31T02:22:00Z</dcterms:created>
  <dcterms:modified xsi:type="dcterms:W3CDTF">2021-12-31T02:26:00Z</dcterms:modified>
</cp:coreProperties>
</file>